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7b23c2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7b23c26-7a24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5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sQ0DQQxCWcD7b8kGjsFRmjSRcPH3pyj/BcIGc4f+WcSjvgEoFhtVtS8v/K5/v6Gru0D9thA7xhMx43H+zT7AwzwE+wpPtXLWCZ4616NL3/RPkn7Xgb5a0td49lBeb/U0z7YZQ6b8xssDxm0hYryP7aTtAIpqyE97EYdb7heaIGEPll5Dv4y6QpkmGjf2M7Uxw2Gm7Lxej67GRBMc9w8SAkpH51bcP2WqqNkzef9cIyCaq0lcr8N+nlbdeR4MlILUKSNzx/6TiVcWHuBVbdgLmZ3nS8klPpFccOV+oeX1ATet7JN81hivMBfnh928EuMi7x335neQz5/z19GKA78IT/YbhuDBfQjrkpW5eHI/8IjYzvF55PuBk0X517zw33Pvu29uamBHQEPl1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on't want to leave my email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7b23c26-7a24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5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67b23c26-7a24-11e8-a7d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67b23c26-7a24-11e8-a7d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7b23c26</dc:title>
  <dc:creator/>
  <cp:keywords/>
  <dcterms:created xsi:type="dcterms:W3CDTF">2026-05-02T14:25:14Z</dcterms:created>
  <dcterms:modified xsi:type="dcterms:W3CDTF">2026-05-02T14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